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 Tightens as PMs Sharpen Pilots, Specs, and Stakeholder Managemen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07</w:t>
      </w:r>
    </w:p>
    <w:bookmarkStart w:id="44" w:name="X2fdc85b57b3c458cb84fc962f6ecd1e533289c7"/>
    <w:p>
      <w:pPr>
        <w:pStyle w:val="Heading1"/>
      </w:pPr>
      <w:r>
        <w:t xml:space="preserve">Distribution Tightens as PMs Sharpen Pilots, Specs, and Stakeholder Management</w:t>
      </w:r>
    </w:p>
    <w:p>
      <w:pPr>
        <w:pStyle w:val="FirstParagraph"/>
      </w:pPr>
      <w:r>
        <w:rPr>
          <w:iCs/>
          <w:i/>
        </w:rPr>
        <w:t xml:space="preserve">By PM Daily Digest • June 7, 2026</w:t>
      </w:r>
    </w:p>
    <w:p>
      <w:pPr>
        <w:pStyle w:val="BodyText"/>
      </w:pPr>
      <w:r>
        <w:t xml:space="preserve">This brief covers a tougher AI-era distribution environment, practical frameworks for design partnerships and spec-writing, a cautionary case on architecture vs. feature pressure, and why many PMs still learn primarily on the job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tribution is tightening as AI makes building easier.</w:t>
      </w:r>
      <w:r>
        <w:t xml:space="preserve"> </w:t>
      </w:r>
      <w:r>
        <w:t xml:space="preserve">Lenny Rachitsky summarized the shift as:</w:t>
      </w:r>
      <w:r>
        <w:t xml:space="preserve"> </w:t>
      </w:r>
      <w:r>
        <w:t xml:space="preserve">“</w:t>
      </w:r>
      <w:r>
        <w:t xml:space="preserve">distribution is the new moat</w:t>
      </w:r>
      <w:r>
        <w:t xml:space="preserve">”</w:t>
      </w:r>
      <w:r>
        <w:t xml:space="preserve"> </w:t>
      </w:r>
      <w:r>
        <w:t xml:space="preserve">[1]. Sachin Rekhi pointed to a specific pattern in iOS apps: AI has increased app supply without a matching increase in demand, leaving each app with less attention, and concluded that distribution is getting harder as building gets easier [2]. The channels called out were straightforward: own an audience, pay for acquisition, or find creative guerilla-style distribution [3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product advantage is not just about shipping faster anymore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pair each roadmap bet with an explicit distribution path before calling it complete.</w:t>
      </w:r>
    </w:p>
    <w:bookmarkEnd w:id="20"/>
    <w:bookmarkStart w:id="23" w:name="tactical-playbook"/>
    <w:p>
      <w:pPr>
        <w:pStyle w:val="Heading2"/>
      </w:pPr>
      <w:r>
        <w:t xml:space="preserve">Tactical Playbook</w:t>
      </w:r>
    </w:p>
    <w:bookmarkStart w:id="21" w:name="design-partnerships"/>
    <w:p>
      <w:pPr>
        <w:pStyle w:val="Heading3"/>
      </w:pPr>
      <w:r>
        <w:t xml:space="preserve">Design partn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ick a small set of teams with the exact problem.</w:t>
      </w:r>
      <w:r>
        <w:t xml:space="preserve"> </w:t>
      </w:r>
      <w:r>
        <w:t xml:space="preserve">The advice was 3-5 teams, not a broad partner program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fine one painful workflow and one success bar.</w:t>
      </w:r>
      <w:r>
        <w:t xml:space="preserve"> </w:t>
      </w:r>
      <w:r>
        <w:t xml:space="preserve">Treat the engagement as a narrow learning contract, not vague unpaid consulting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rge something, even if discounted.</w:t>
      </w:r>
      <w:r>
        <w:t xml:space="preserve"> </w:t>
      </w:r>
      <w:r>
        <w:t xml:space="preserve">The payment matters less than the signal that the customer will commit budget, time, and real data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me-box the pilot.</w:t>
      </w:r>
      <w:r>
        <w:t xml:space="preserve"> </w:t>
      </w:r>
      <w:r>
        <w:t xml:space="preserve">A 30-60 day pilot with a conversion decision at the end was the recommended structure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f nobody commits, shrink the solution.</w:t>
      </w:r>
      <w:r>
        <w:t xml:space="preserve"> </w:t>
      </w:r>
      <w:r>
        <w:t xml:space="preserve">The fallback suggested was a smaller concierge or manual version, not a full product build [4].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separates real demand from polite interest, while avoiding the trap of building custom work that does not generalize [4].</w:t>
      </w:r>
    </w:p>
    <w:bookmarkEnd w:id="21"/>
    <w:bookmarkStart w:id="22" w:name="turning-messy-inputs-into-a-usable-spec"/>
    <w:p>
      <w:pPr>
        <w:pStyle w:val="Heading3"/>
      </w:pPr>
      <w:r>
        <w:t xml:space="preserve">Turning messy inputs into a usable spec</w:t>
      </w:r>
    </w:p>
    <w:p>
      <w:pPr>
        <w:pStyle w:val="FirstParagraph"/>
      </w:pPr>
      <w:r>
        <w:t xml:space="preserve">A PM offering free help described a practical four-pass workflow:</w:t>
      </w:r>
    </w:p>
    <w:p>
      <w:pPr>
        <w:numPr>
          <w:ilvl w:val="0"/>
          <w:numId w:val="1003"/>
        </w:numPr>
        <w:pStyle w:val="Compact"/>
      </w:pPr>
      <w:r>
        <w:t xml:space="preserve">Turn rough notes or call transcripts into a feature outline with</w:t>
      </w:r>
      <w:r>
        <w:t xml:space="preserve"> </w:t>
      </w:r>
      <w:r>
        <w:rPr>
          <w:bCs/>
          <w:b/>
        </w:rPr>
        <w:t xml:space="preserve">problem, goals, user stories, acceptance criteria, and priorities</w:t>
      </w:r>
      <w:r>
        <w:t xml:space="preserve"> </w:t>
      </w:r>
      <w:r>
        <w:t xml:space="preserve">[5].</w:t>
      </w:r>
    </w:p>
    <w:p>
      <w:pPr>
        <w:numPr>
          <w:ilvl w:val="0"/>
          <w:numId w:val="1003"/>
        </w:numPr>
        <w:pStyle w:val="Compact"/>
      </w:pPr>
      <w:r>
        <w:t xml:space="preserve">Cluster interview notes into</w:t>
      </w:r>
      <w:r>
        <w:t xml:space="preserve"> </w:t>
      </w:r>
      <w:r>
        <w:rPr>
          <w:bCs/>
          <w:b/>
        </w:rPr>
        <w:t xml:space="preserve">themes and pull quotes</w:t>
      </w:r>
      <w:r>
        <w:t xml:space="preserve"> </w:t>
      </w:r>
      <w:r>
        <w:t xml:space="preserve">[5].</w:t>
      </w:r>
    </w:p>
    <w:p>
      <w:pPr>
        <w:numPr>
          <w:ilvl w:val="0"/>
          <w:numId w:val="1003"/>
        </w:numPr>
        <w:pStyle w:val="Compact"/>
      </w:pPr>
      <w:r>
        <w:t xml:space="preserve">Tighten half-written PRDs by filling</w:t>
      </w:r>
      <w:r>
        <w:t xml:space="preserve"> </w:t>
      </w:r>
      <w:r>
        <w:rPr>
          <w:bCs/>
          <w:b/>
        </w:rPr>
        <w:t xml:space="preserve">gaps, vague ACs, and missing edge cases</w:t>
      </w:r>
      <w:r>
        <w:t xml:space="preserve"> </w:t>
      </w:r>
      <w:r>
        <w:t xml:space="preserve">[5].</w:t>
      </w:r>
    </w:p>
    <w:p>
      <w:pPr>
        <w:numPr>
          <w:ilvl w:val="0"/>
          <w:numId w:val="1003"/>
        </w:numPr>
        <w:pStyle w:val="Compact"/>
      </w:pPr>
      <w:r>
        <w:t xml:space="preserve">Reduce broad feedback into</w:t>
      </w:r>
      <w:r>
        <w:t xml:space="preserve"> </w:t>
      </w:r>
      <w:r>
        <w:rPr>
          <w:bCs/>
          <w:b/>
        </w:rPr>
        <w:t xml:space="preserve">one focused MVP scope</w:t>
      </w:r>
      <w:r>
        <w:t xml:space="preserve"> </w:t>
      </w:r>
      <w:r>
        <w:t xml:space="preserve">[5].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t reduces ambiguity before engineering starts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use the same sequence whenever discovery is spread across calls, Slack threads, support data, or scattered notes [5].</w:t>
      </w:r>
    </w:p>
    <w:bookmarkEnd w:id="22"/>
    <w:bookmarkEnd w:id="23"/>
    <w:bookmarkStart w:id="24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 prototype hype can make architecture work harder to defend.</w:t>
      </w:r>
      <w:r>
        <w:t xml:space="preserve"> </w:t>
      </w:r>
      <w:r>
        <w:t xml:space="preserve">One PM with a technical background described inheriting a project with bad architecture, weak standards, and major infrastructure issues, then pushing microservices, event-driven architecture, observability, and tech-debt reduction; support tickets dropped significantly as a result [6]. Despite that, the CEO kept weekly reviews focused on feature output and pointed to a one-day Lovable prototype as evidence the team should move faster [6]. The PM said they started slipping architecture tasks into the roadmap because explicitly labeling them led to pushback [6].</w:t>
      </w:r>
    </w:p>
    <w:p>
      <w:pPr>
        <w:pStyle w:val="BlockText"/>
      </w:pPr>
      <w:r>
        <w:t xml:space="preserve">“</w:t>
      </w:r>
      <w:r>
        <w:t xml:space="preserve">The AI boom has made a lot of people who know nothing about software think they suddenly understand software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rPr>
          <w:iCs/>
          <w:i/>
        </w:rPr>
        <w:t xml:space="preserve">Lesson:</w:t>
      </w:r>
      <w:r>
        <w:t xml:space="preserve"> </w:t>
      </w:r>
      <w:r>
        <w:t xml:space="preserve">architecture improvements may not speak for themselves in a feature-only review cadence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bring operational outcomes already visible to the business—here, support-ticket reduction—into the same discussion as feature delivery [6].</w:t>
      </w:r>
    </w:p>
    <w:bookmarkEnd w:id="24"/>
    <w:bookmarkStart w:id="25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 learning still looks mostly apprenticeship-based.</w:t>
      </w:r>
      <w:r>
        <w:t xml:space="preserve"> </w:t>
      </w:r>
      <w:r>
        <w:t xml:space="preserve">In one discussion, a commenter described a 70/20/10 model: 70% on-the-job, 20% from colleagues or mentors, 10% from reading, courses, and certifications [7]. Others echoed the same direction more bluntly: upskilling comes from doing the job and solving problems you do not yet fully know how to solve [8, 9]. Several commenters were skeptical of generic</w:t>
      </w:r>
      <w:r>
        <w:t xml:space="preserve"> </w:t>
      </w:r>
      <w:r>
        <w:t xml:space="preserve">“</w:t>
      </w:r>
      <w:r>
        <w:t xml:space="preserve">how to PM</w:t>
      </w:r>
      <w:r>
        <w:t xml:space="preserve">”</w:t>
      </w:r>
      <w:r>
        <w:t xml:space="preserve"> </w:t>
      </w:r>
      <w:r>
        <w:t xml:space="preserve">content, arguing that theory without live application is low-value, while suggesting a better loop: try one idea from social media at work, or use AI agents to surface relevant news with links during work hours [10, 11, 12, 13, 14].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kill growth appears to come more from applied reps and feedback than passive consumption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pick one live problem, test one new method this week, and review the result with a colleague or mentor.</w:t>
      </w:r>
    </w:p>
    <w:bookmarkEnd w:id="25"/>
    <w:bookmarkStart w:id="43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derlying paper on AI-era app attention:</w:t>
      </w:r>
      <w:r>
        <w:t xml:space="preserve"> </w:t>
      </w:r>
      <w:hyperlink r:id="rId26">
        <w:r>
          <w:rPr>
            <w:rStyle w:val="Hyperlink"/>
          </w:rPr>
          <w:t xml:space="preserve">https://papers.ssrn.com/sol3/papers.cfm?abstract_id=6843118</w:t>
        </w:r>
      </w:hyperlink>
      <w:r>
        <w:t xml:space="preserve"> </w:t>
      </w:r>
      <w:r>
        <w:t xml:space="preserve">[1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usable spec checklist:</w:t>
      </w:r>
      <w:r>
        <w:t xml:space="preserve"> </w:t>
      </w:r>
      <w:r>
        <w:t xml:space="preserve">problem, goals, user stories, acceptance criteria, priorities, themes, pull quotes, edge cases, and a focused MVP scope [5]</w:t>
      </w:r>
    </w:p>
    <w:p>
      <w:r>
        <w:pict>
          <v:rect style="width:0;height:1.5pt" o:hralign="center" o:hrstd="t" o:hr="t"/>
        </w:pict>
      </w:r>
    </w:p>
    <w:bookmarkStart w:id="4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velsio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r/startups comment by u/owlyvision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r/ProductMgmt post by u/Both_Attempt_2551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r/ProductMgmt post by u/Top_Signature_4144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r/ProductManagement comment by u/boyd_da-bod-ripley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r/ProductManagement comment by u/wherewuz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r/ProductManagement comment by u/i-love-chicks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r/ProductManagement comment by u/Rolandersec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r/ProductManagement comment by u/Astrotoad21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r/ProductManagement comment by u/Johnma1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r/ProductManagement comment by u/walkslikeaduck08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/ProductManagement comment by u/dogswanttobiteme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papers.ssrn.com/sol3/papers.cfm?abstract_id=6843118" TargetMode="External" /><Relationship Type="http://schemas.openxmlformats.org/officeDocument/2006/relationships/hyperlink" Id="rId34" Target="https://www.reddit.com/r/ProductManagement/comments/1tyramo/comment/oq5g5r7/" TargetMode="External" /><Relationship Type="http://schemas.openxmlformats.org/officeDocument/2006/relationships/hyperlink" Id="rId38" Target="https://www.reddit.com/r/ProductManagement/comments/1tyramo/comment/oq5ofp6/" TargetMode="External" /><Relationship Type="http://schemas.openxmlformats.org/officeDocument/2006/relationships/hyperlink" Id="rId37" Target="https://www.reddit.com/r/ProductManagement/comments/1tyramo/comment/oq5pchj/" TargetMode="External" /><Relationship Type="http://schemas.openxmlformats.org/officeDocument/2006/relationships/hyperlink" Id="rId40" Target="https://www.reddit.com/r/ProductManagement/comments/1tyramo/comment/oq5rsfy/" TargetMode="External" /><Relationship Type="http://schemas.openxmlformats.org/officeDocument/2006/relationships/hyperlink" Id="rId39" Target="https://www.reddit.com/r/ProductManagement/comments/1tyramo/comment/oq5tfhf/" TargetMode="External" /><Relationship Type="http://schemas.openxmlformats.org/officeDocument/2006/relationships/hyperlink" Id="rId36" Target="https://www.reddit.com/r/ProductManagement/comments/1tyramo/comment/oq5xkir/" TargetMode="External" /><Relationship Type="http://schemas.openxmlformats.org/officeDocument/2006/relationships/hyperlink" Id="rId35" Target="https://www.reddit.com/r/ProductManagement/comments/1tyramo/comment/oq612ov/" TargetMode="External" /><Relationship Type="http://schemas.openxmlformats.org/officeDocument/2006/relationships/hyperlink" Id="rId33" Target="https://www.reddit.com/r/ProductManagement/comments/1tyramo/comment/oq6br7k/" TargetMode="External" /><Relationship Type="http://schemas.openxmlformats.org/officeDocument/2006/relationships/hyperlink" Id="rId31" Target="https://www.reddit.com/r/ProductMgmt/comments/1tybcax/" TargetMode="External" /><Relationship Type="http://schemas.openxmlformats.org/officeDocument/2006/relationships/hyperlink" Id="rId32" Target="https://www.reddit.com/r/ProductMgmt/comments/1tyr5ms/" TargetMode="External" /><Relationship Type="http://schemas.openxmlformats.org/officeDocument/2006/relationships/hyperlink" Id="rId30" Target="https://www.reddit.com/r/startups/comments/1tykier/comment/oq3w3b4/" TargetMode="External" /><Relationship Type="http://schemas.openxmlformats.org/officeDocument/2006/relationships/hyperlink" Id="rId27" Target="https://x.com/lennysan/status/2063336202326143461" TargetMode="External" /><Relationship Type="http://schemas.openxmlformats.org/officeDocument/2006/relationships/hyperlink" Id="rId29" Target="https://x.com/levelsio/status/2063183917033701708" TargetMode="External" /><Relationship Type="http://schemas.openxmlformats.org/officeDocument/2006/relationships/hyperlink" Id="rId28" Target="https://x.com/sachinrekhi/status/2063257511726305657" TargetMode="External" /><Relationship Type="http://schemas.openxmlformats.org/officeDocument/2006/relationships/hyperlink" Id="rId41" Target="https://x.com/sachinrekhi/status/20632577008180925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papers.ssrn.com/sol3/papers.cfm?abstract_id=6843118" TargetMode="External" /><Relationship Type="http://schemas.openxmlformats.org/officeDocument/2006/relationships/hyperlink" Id="rId34" Target="https://www.reddit.com/r/ProductManagement/comments/1tyramo/comment/oq5g5r7/" TargetMode="External" /><Relationship Type="http://schemas.openxmlformats.org/officeDocument/2006/relationships/hyperlink" Id="rId38" Target="https://www.reddit.com/r/ProductManagement/comments/1tyramo/comment/oq5ofp6/" TargetMode="External" /><Relationship Type="http://schemas.openxmlformats.org/officeDocument/2006/relationships/hyperlink" Id="rId37" Target="https://www.reddit.com/r/ProductManagement/comments/1tyramo/comment/oq5pchj/" TargetMode="External" /><Relationship Type="http://schemas.openxmlformats.org/officeDocument/2006/relationships/hyperlink" Id="rId40" Target="https://www.reddit.com/r/ProductManagement/comments/1tyramo/comment/oq5rsfy/" TargetMode="External" /><Relationship Type="http://schemas.openxmlformats.org/officeDocument/2006/relationships/hyperlink" Id="rId39" Target="https://www.reddit.com/r/ProductManagement/comments/1tyramo/comment/oq5tfhf/" TargetMode="External" /><Relationship Type="http://schemas.openxmlformats.org/officeDocument/2006/relationships/hyperlink" Id="rId36" Target="https://www.reddit.com/r/ProductManagement/comments/1tyramo/comment/oq5xkir/" TargetMode="External" /><Relationship Type="http://schemas.openxmlformats.org/officeDocument/2006/relationships/hyperlink" Id="rId35" Target="https://www.reddit.com/r/ProductManagement/comments/1tyramo/comment/oq612ov/" TargetMode="External" /><Relationship Type="http://schemas.openxmlformats.org/officeDocument/2006/relationships/hyperlink" Id="rId33" Target="https://www.reddit.com/r/ProductManagement/comments/1tyramo/comment/oq6br7k/" TargetMode="External" /><Relationship Type="http://schemas.openxmlformats.org/officeDocument/2006/relationships/hyperlink" Id="rId31" Target="https://www.reddit.com/r/ProductMgmt/comments/1tybcax/" TargetMode="External" /><Relationship Type="http://schemas.openxmlformats.org/officeDocument/2006/relationships/hyperlink" Id="rId32" Target="https://www.reddit.com/r/ProductMgmt/comments/1tyr5ms/" TargetMode="External" /><Relationship Type="http://schemas.openxmlformats.org/officeDocument/2006/relationships/hyperlink" Id="rId30" Target="https://www.reddit.com/r/startups/comments/1tykier/comment/oq3w3b4/" TargetMode="External" /><Relationship Type="http://schemas.openxmlformats.org/officeDocument/2006/relationships/hyperlink" Id="rId27" Target="https://x.com/lennysan/status/2063336202326143461" TargetMode="External" /><Relationship Type="http://schemas.openxmlformats.org/officeDocument/2006/relationships/hyperlink" Id="rId29" Target="https://x.com/levelsio/status/2063183917033701708" TargetMode="External" /><Relationship Type="http://schemas.openxmlformats.org/officeDocument/2006/relationships/hyperlink" Id="rId28" Target="https://x.com/sachinrekhi/status/2063257511726305657" TargetMode="External" /><Relationship Type="http://schemas.openxmlformats.org/officeDocument/2006/relationships/hyperlink" Id="rId41" Target="https://x.com/sachinrekhi/status/20632577008180925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Tightens as PMs Sharpen Pilots, Specs, and Stakeholder Management</dc:title>
  <dc:creator>PM Daily Digest</dc:creator>
  <cp:keywords/>
  <dcterms:created xsi:type="dcterms:W3CDTF">2026-06-07T22:12:30Z</dcterms:created>
  <dcterms:modified xsi:type="dcterms:W3CDTF">2026-06-07T22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7</vt:lpwstr>
  </property>
</Properties>
</file>